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410eb</w:t>
        </w:r>
      </w:hyperlink>
      <w:r>
        <w:t xml:space="preserve"> </w:t>
      </w:r>
      <w:r>
        <w:t xml:space="preserve">on March 2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883553f3-a9e9-11ec-a23a-656b70574a61&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8880e880-a9e9-11ec-a3ac-6a5057487177&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0b410ebe2b3fc5f2cadb2381f7831e065ef0e79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410ebe2b3fc5f2cadb2381f7831e065ef0e791/" TargetMode="External" /><Relationship Type="http://schemas.openxmlformats.org/officeDocument/2006/relationships/hyperlink" Id="rId22" Target="https://greenelab.github.io/covid19-review/v/0b410ebe2b3fc5f2cadb2381f7831e065ef0e791/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883553f3-a9e9-11ec-a23a-656b70574a61&amp;url=L2dyYXBoaWNzL2NvdmlkLXZhY2NpbmUtdHJhY2tlci1nbG9iYWwtZGlzdHJpYnV0aW9u" TargetMode="External" /><Relationship Type="http://schemas.openxmlformats.org/officeDocument/2006/relationships/hyperlink" Id="rId1633" Target="https://www.bloomberg.com/tosv2.html?vid=&amp;uuid=8880e880-a9e9-11ec-a3ac-6a505748717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0b410ebe2b3fc5f2cadb2381f7831e065ef0e79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410ebe2b3fc5f2cadb2381f7831e065ef0e791/" TargetMode="External" /><Relationship Type="http://schemas.openxmlformats.org/officeDocument/2006/relationships/hyperlink" Id="rId22" Target="https://greenelab.github.io/covid19-review/v/0b410ebe2b3fc5f2cadb2381f7831e065ef0e791/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883553f3-a9e9-11ec-a23a-656b70574a61&amp;url=L2dyYXBoaWNzL2NvdmlkLXZhY2NpbmUtdHJhY2tlci1nbG9iYWwtZGlzdHJpYnV0aW9u" TargetMode="External" /><Relationship Type="http://schemas.openxmlformats.org/officeDocument/2006/relationships/hyperlink" Id="rId1633" Target="https://www.bloomberg.com/tosv2.html?vid=&amp;uuid=8880e880-a9e9-11ec-a3ac-6a505748717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2T14:14:44Z</dcterms:created>
  <dcterms:modified xsi:type="dcterms:W3CDTF">2022-03-22T14: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